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FAD0AB" w14:textId="66D606F5" w:rsidR="001954A2" w:rsidRPr="00EE3DCA" w:rsidRDefault="0039747C" w:rsidP="00EE3DCA">
      <w:pPr>
        <w:pStyle w:val="Normlnweb"/>
        <w:spacing w:before="0" w:beforeAutospacing="0" w:after="0" w:afterAutospacing="0"/>
        <w:jc w:val="both"/>
        <w:rPr>
          <w:rFonts w:ascii="Palatino Linotype" w:hAnsi="Palatino Linotype"/>
          <w:sz w:val="16"/>
          <w:szCs w:val="16"/>
        </w:rPr>
      </w:pPr>
      <w:proofErr w:type="gramStart"/>
      <w:r w:rsidRPr="00EE3DCA">
        <w:rPr>
          <w:rFonts w:ascii="Palatino Linotype" w:hAnsi="Palatino Linotype"/>
          <w:b/>
          <w:bCs/>
          <w:sz w:val="16"/>
          <w:szCs w:val="16"/>
        </w:rPr>
        <w:t>Fig</w:t>
      </w:r>
      <w:r w:rsidR="00EE3DCA" w:rsidRPr="00EE3DCA">
        <w:rPr>
          <w:rFonts w:ascii="Palatino Linotype" w:hAnsi="Palatino Linotype"/>
          <w:b/>
          <w:bCs/>
          <w:sz w:val="16"/>
          <w:szCs w:val="16"/>
        </w:rPr>
        <w:t>.</w:t>
      </w:r>
      <w:proofErr w:type="gramEnd"/>
      <w:r w:rsidRPr="00EE3DCA">
        <w:rPr>
          <w:rFonts w:ascii="Palatino Linotype" w:hAnsi="Palatino Linotype"/>
          <w:b/>
          <w:bCs/>
          <w:sz w:val="16"/>
          <w:szCs w:val="16"/>
        </w:rPr>
        <w:t xml:space="preserve"> S1. </w:t>
      </w:r>
      <w:r w:rsidRPr="00EE3DCA">
        <w:rPr>
          <w:rFonts w:ascii="Palatino Linotype" w:hAnsi="Palatino Linotype"/>
          <w:sz w:val="16"/>
          <w:szCs w:val="16"/>
        </w:rPr>
        <w:t>Median (±IQR) of initial detection distance to hedgehog in relation to method (infra-red thermal camera, detection dog, spotlight), habitat (amenity grassland, woodland) and ground cover (low: bare ground or mown grass; high: less than the height of the hedgehog or higher). Figures above columns are the number of hedgehogs detected.</w:t>
      </w:r>
    </w:p>
    <w:p w14:paraId="0881F64F" w14:textId="7CD2E95F" w:rsidR="0039747C" w:rsidRDefault="0039747C" w:rsidP="00104771">
      <w:pPr>
        <w:pStyle w:val="Normlnweb"/>
        <w:spacing w:before="0" w:beforeAutospacing="0" w:after="0" w:afterAutospacing="0"/>
      </w:pPr>
    </w:p>
    <w:p w14:paraId="3990AF77" w14:textId="116C0A66" w:rsidR="0039747C" w:rsidRDefault="0039747C" w:rsidP="00104771">
      <w:pPr>
        <w:pStyle w:val="Normlnweb"/>
        <w:spacing w:before="0" w:beforeAutospacing="0" w:after="0" w:afterAutospacing="0"/>
      </w:pPr>
    </w:p>
    <w:bookmarkStart w:id="0" w:name="_GoBack"/>
    <w:bookmarkEnd w:id="0"/>
    <w:p w14:paraId="573199C8" w14:textId="6A897D11" w:rsidR="0039747C" w:rsidRDefault="00095F00" w:rsidP="0039747C">
      <w:pPr>
        <w:pStyle w:val="Normlnweb"/>
        <w:spacing w:before="0" w:beforeAutospacing="0" w:after="0" w:afterAutospacing="0"/>
        <w:jc w:val="center"/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78FF6F4" wp14:editId="203413FB">
                <wp:simplePos x="0" y="0"/>
                <wp:positionH relativeFrom="column">
                  <wp:posOffset>7239000</wp:posOffset>
                </wp:positionH>
                <wp:positionV relativeFrom="paragraph">
                  <wp:posOffset>3704590</wp:posOffset>
                </wp:positionV>
                <wp:extent cx="428625" cy="295275"/>
                <wp:effectExtent l="0" t="0" r="9525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78E0EC" w14:textId="5FE8D584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78FF6F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570pt;margin-top:291.7pt;width:33.75pt;height:23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" fillcolor="white [3201]" stroked="f" strokeweight=".5pt">
                <v:textbox>
                  <w:txbxContent>
                    <w:p w14:paraId="1E78E0EC" w14:textId="5FE8D584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6C2E729" wp14:editId="47682913">
                <wp:simplePos x="0" y="0"/>
                <wp:positionH relativeFrom="column">
                  <wp:posOffset>6105525</wp:posOffset>
                </wp:positionH>
                <wp:positionV relativeFrom="paragraph">
                  <wp:posOffset>3695700</wp:posOffset>
                </wp:positionV>
                <wp:extent cx="428625" cy="295275"/>
                <wp:effectExtent l="0" t="0" r="9525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352F6A" w14:textId="53953757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6C2E729" id="Text Box 20" o:spid="_x0000_s1027" type="#_x0000_t202" style="position:absolute;left:0;text-align:left;margin-left:480.75pt;margin-top:291pt;width:33.75pt;height:23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" fillcolor="white [3201]" stroked="f" strokeweight=".5pt">
                <v:textbox>
                  <w:txbxContent>
                    <w:p w14:paraId="45352F6A" w14:textId="53953757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2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59D0759" wp14:editId="5EE7B513">
                <wp:simplePos x="0" y="0"/>
                <wp:positionH relativeFrom="column">
                  <wp:posOffset>5534025</wp:posOffset>
                </wp:positionH>
                <wp:positionV relativeFrom="paragraph">
                  <wp:posOffset>2657475</wp:posOffset>
                </wp:positionV>
                <wp:extent cx="428625" cy="295275"/>
                <wp:effectExtent l="0" t="0" r="9525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D49BA5" w14:textId="665DD498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59D0759" id="Text Box 19" o:spid="_x0000_s1028" type="#_x0000_t202" style="position:absolute;left:0;text-align:left;margin-left:435.75pt;margin-top:209.25pt;width:33.75pt;height:23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" fillcolor="white [3201]" stroked="f" strokeweight=".5pt">
                <v:textbox>
                  <w:txbxContent>
                    <w:p w14:paraId="69D49BA5" w14:textId="665DD498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51D3E6" wp14:editId="49C4C1CD">
                <wp:simplePos x="0" y="0"/>
                <wp:positionH relativeFrom="column">
                  <wp:posOffset>4972050</wp:posOffset>
                </wp:positionH>
                <wp:positionV relativeFrom="paragraph">
                  <wp:posOffset>1781175</wp:posOffset>
                </wp:positionV>
                <wp:extent cx="428625" cy="295275"/>
                <wp:effectExtent l="0" t="0" r="9525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BB6168" w14:textId="1E048813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51D3E6" id="Text Box 18" o:spid="_x0000_s1029" type="#_x0000_t202" style="position:absolute;left:0;text-align:left;margin-left:391.5pt;margin-top:140.25pt;width:33.75pt;height:23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" fillcolor="white [3201]" stroked="f" strokeweight=".5pt">
                <v:textbox>
                  <w:txbxContent>
                    <w:p w14:paraId="6CBB6168" w14:textId="1E048813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D14142" wp14:editId="7549B02F">
                <wp:simplePos x="0" y="0"/>
                <wp:positionH relativeFrom="column">
                  <wp:posOffset>4410075</wp:posOffset>
                </wp:positionH>
                <wp:positionV relativeFrom="paragraph">
                  <wp:posOffset>2075815</wp:posOffset>
                </wp:positionV>
                <wp:extent cx="428625" cy="295275"/>
                <wp:effectExtent l="0" t="0" r="9525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414BCF" w14:textId="66943CCE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D14142" id="Text Box 17" o:spid="_x0000_s1030" type="#_x0000_t202" style="position:absolute;left:0;text-align:left;margin-left:347.25pt;margin-top:163.45pt;width:33.75pt;height:23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" fillcolor="white [3201]" stroked="f" strokeweight=".5pt">
                <v:textbox>
                  <w:txbxContent>
                    <w:p w14:paraId="21414BCF" w14:textId="66943CCE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B3608A" wp14:editId="7AECCDDA">
                <wp:simplePos x="0" y="0"/>
                <wp:positionH relativeFrom="column">
                  <wp:posOffset>3848100</wp:posOffset>
                </wp:positionH>
                <wp:positionV relativeFrom="paragraph">
                  <wp:posOffset>2743200</wp:posOffset>
                </wp:positionV>
                <wp:extent cx="428625" cy="295275"/>
                <wp:effectExtent l="0" t="0" r="9525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CA6EDE" w14:textId="0BA05749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DB3608A" id="Text Box 16" o:spid="_x0000_s1031" type="#_x0000_t202" style="position:absolute;left:0;text-align:left;margin-left:303pt;margin-top:3in;width:33.75pt;height:23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" fillcolor="white [3201]" stroked="f" strokeweight=".5pt">
                <v:textbox>
                  <w:txbxContent>
                    <w:p w14:paraId="5FCA6EDE" w14:textId="0BA05749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8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46E897" wp14:editId="50E86CD8">
                <wp:simplePos x="0" y="0"/>
                <wp:positionH relativeFrom="column">
                  <wp:posOffset>3286125</wp:posOffset>
                </wp:positionH>
                <wp:positionV relativeFrom="paragraph">
                  <wp:posOffset>2333625</wp:posOffset>
                </wp:positionV>
                <wp:extent cx="428625" cy="295275"/>
                <wp:effectExtent l="0" t="0" r="9525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AFE403" w14:textId="77777777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846E897" id="Text Box 15" o:spid="_x0000_s1032" type="#_x0000_t202" style="position:absolute;left:0;text-align:left;margin-left:258.75pt;margin-top:183.75pt;width:33.75pt;height:23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" fillcolor="white [3201]" stroked="f" strokeweight=".5pt">
                <v:textbox>
                  <w:txbxContent>
                    <w:p w14:paraId="6BAFE403" w14:textId="77777777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4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9E646D" wp14:editId="53A8CF12">
                <wp:simplePos x="0" y="0"/>
                <wp:positionH relativeFrom="column">
                  <wp:posOffset>6677025</wp:posOffset>
                </wp:positionH>
                <wp:positionV relativeFrom="paragraph">
                  <wp:posOffset>3829050</wp:posOffset>
                </wp:positionV>
                <wp:extent cx="428625" cy="295275"/>
                <wp:effectExtent l="0" t="0" r="9525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DA9BD5" w14:textId="77777777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9E646D" id="Text Box 14" o:spid="_x0000_s1033" type="#_x0000_t202" style="position:absolute;left:0;text-align:left;margin-left:525.75pt;margin-top:301.5pt;width:33.75pt;height:23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" fillcolor="white [3201]" stroked="f" strokeweight=".5pt">
                <v:textbox>
                  <w:txbxContent>
                    <w:p w14:paraId="09DA9BD5" w14:textId="77777777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0CDFC1" wp14:editId="305C527E">
                <wp:simplePos x="0" y="0"/>
                <wp:positionH relativeFrom="column">
                  <wp:posOffset>2733675</wp:posOffset>
                </wp:positionH>
                <wp:positionV relativeFrom="paragraph">
                  <wp:posOffset>3810000</wp:posOffset>
                </wp:positionV>
                <wp:extent cx="428625" cy="295275"/>
                <wp:effectExtent l="0" t="0" r="9525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0A8BE9" w14:textId="77D02818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0CDFC1" id="Text Box 13" o:spid="_x0000_s1034" type="#_x0000_t202" style="position:absolute;left:0;text-align:left;margin-left:215.25pt;margin-top:300pt;width:33.75pt;height:23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" fillcolor="white [3201]" stroked="f" strokeweight=".5pt">
                <v:textbox>
                  <w:txbxContent>
                    <w:p w14:paraId="150A8BE9" w14:textId="77D02818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0592FD" wp14:editId="273DB41B">
                <wp:simplePos x="0" y="0"/>
                <wp:positionH relativeFrom="column">
                  <wp:posOffset>2143125</wp:posOffset>
                </wp:positionH>
                <wp:positionV relativeFrom="paragraph">
                  <wp:posOffset>1990725</wp:posOffset>
                </wp:positionV>
                <wp:extent cx="428625" cy="29527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E83067" w14:textId="66D95DB4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0592FD" id="Text Box 12" o:spid="_x0000_s1035" type="#_x0000_t202" style="position:absolute;left:0;text-align:left;margin-left:168.75pt;margin-top:156.75pt;width:33.75pt;height:23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" fillcolor="white [3201]" stroked="f" strokeweight=".5pt">
                <v:textbox>
                  <w:txbxContent>
                    <w:p w14:paraId="48E83067" w14:textId="66D95DB4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4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7C1E97" wp14:editId="52C696CC">
                <wp:simplePos x="0" y="0"/>
                <wp:positionH relativeFrom="column">
                  <wp:posOffset>1590675</wp:posOffset>
                </wp:positionH>
                <wp:positionV relativeFrom="paragraph">
                  <wp:posOffset>2886075</wp:posOffset>
                </wp:positionV>
                <wp:extent cx="428625" cy="295275"/>
                <wp:effectExtent l="0" t="0" r="9525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779333" w14:textId="5AFBF872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7C1E97" id="Text Box 11" o:spid="_x0000_s1036" type="#_x0000_t202" style="position:absolute;left:0;text-align:left;margin-left:125.25pt;margin-top:227.25pt;width:33.75pt;height:23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" fillcolor="white [3201]" stroked="f" strokeweight=".5pt">
                <v:textbox>
                  <w:txbxContent>
                    <w:p w14:paraId="47779333" w14:textId="5AFBF872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5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1A8651" wp14:editId="41E4F9FD">
                <wp:simplePos x="0" y="0"/>
                <wp:positionH relativeFrom="column">
                  <wp:posOffset>1028700</wp:posOffset>
                </wp:positionH>
                <wp:positionV relativeFrom="paragraph">
                  <wp:posOffset>342900</wp:posOffset>
                </wp:positionV>
                <wp:extent cx="428625" cy="295275"/>
                <wp:effectExtent l="0" t="0" r="9525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759B11" w14:textId="03D835AC" w:rsidR="00111A74" w:rsidRPr="00095F00" w:rsidRDefault="00111A74" w:rsidP="00095F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(1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1A8651" id="Text Box 10" o:spid="_x0000_s1037" type="#_x0000_t202" style="position:absolute;left:0;text-align:left;margin-left:81pt;margin-top:27pt;width:33.75pt;height:23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" fillcolor="white [3201]" stroked="f" strokeweight=".5pt">
                <v:textbox>
                  <w:txbxContent>
                    <w:p w14:paraId="44759B11" w14:textId="03D835AC" w:rsidR="00111A74" w:rsidRPr="00095F00" w:rsidRDefault="00111A74" w:rsidP="00095F0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(10)</w:t>
                      </w:r>
                    </w:p>
                  </w:txbxContent>
                </v:textbox>
              </v:shape>
            </w:pict>
          </mc:Fallback>
        </mc:AlternateContent>
      </w:r>
      <w:r w:rsidR="0039747C">
        <w:rPr>
          <w:noProof/>
          <w:lang w:val="cs-CZ" w:eastAsia="cs-CZ"/>
        </w:rPr>
        <w:drawing>
          <wp:inline distT="0" distB="0" distL="0" distR="0" wp14:anchorId="0CF110D7" wp14:editId="77E3E278">
            <wp:extent cx="7441200" cy="486720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1200" cy="486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DCAC80" w14:textId="77777777" w:rsidR="0039747C" w:rsidRPr="0030144C" w:rsidRDefault="0039747C" w:rsidP="00104771">
      <w:pPr>
        <w:pStyle w:val="Normlnweb"/>
        <w:spacing w:before="0" w:beforeAutospacing="0" w:after="0" w:afterAutospacing="0"/>
      </w:pPr>
    </w:p>
    <w:sectPr w:rsidR="0039747C" w:rsidRPr="0030144C" w:rsidSect="0039747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E5E75"/>
    <w:multiLevelType w:val="hybridMultilevel"/>
    <w:tmpl w:val="C7F69C6C"/>
    <w:lvl w:ilvl="0" w:tplc="5A9CA7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A36D2B"/>
    <w:multiLevelType w:val="hybridMultilevel"/>
    <w:tmpl w:val="D00AC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4809FA"/>
    <w:multiLevelType w:val="hybridMultilevel"/>
    <w:tmpl w:val="AF5AA8C0"/>
    <w:lvl w:ilvl="0" w:tplc="0568D5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45F02"/>
    <w:multiLevelType w:val="hybridMultilevel"/>
    <w:tmpl w:val="1E701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177E75"/>
    <w:multiLevelType w:val="hybridMultilevel"/>
    <w:tmpl w:val="49522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B315B"/>
    <w:multiLevelType w:val="hybridMultilevel"/>
    <w:tmpl w:val="773A8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9B7159"/>
    <w:multiLevelType w:val="multilevel"/>
    <w:tmpl w:val="0B7A89F8"/>
    <w:lvl w:ilvl="0">
      <w:start w:val="1"/>
      <w:numFmt w:val="decimal"/>
      <w:lvlText w:val="%1."/>
      <w:lvlJc w:val="left"/>
      <w:pPr>
        <w:ind w:left="1287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Y0NbWwMDY3NTBQ0lEKTi0uzszPAykwrAUA8rQVtiwAAAA="/>
    <w:docVar w:name="FLIR_DOCUMENT_ID" w:val="d41e4860-f3c6-435d-b3a2-cc2030f53b04"/>
  </w:docVars>
  <w:rsids>
    <w:rsidRoot w:val="00701A02"/>
    <w:rsid w:val="00000AD5"/>
    <w:rsid w:val="0001782D"/>
    <w:rsid w:val="000236A5"/>
    <w:rsid w:val="00024FB9"/>
    <w:rsid w:val="0002724E"/>
    <w:rsid w:val="000276E4"/>
    <w:rsid w:val="00027D48"/>
    <w:rsid w:val="00032478"/>
    <w:rsid w:val="000414D5"/>
    <w:rsid w:val="000425FB"/>
    <w:rsid w:val="00044AA3"/>
    <w:rsid w:val="00053500"/>
    <w:rsid w:val="0005397A"/>
    <w:rsid w:val="000749E5"/>
    <w:rsid w:val="0008674D"/>
    <w:rsid w:val="00095F00"/>
    <w:rsid w:val="000B5EC0"/>
    <w:rsid w:val="000B6998"/>
    <w:rsid w:val="000F1B89"/>
    <w:rsid w:val="001006F4"/>
    <w:rsid w:val="00100CF0"/>
    <w:rsid w:val="00103B03"/>
    <w:rsid w:val="00104771"/>
    <w:rsid w:val="001066E2"/>
    <w:rsid w:val="0011113D"/>
    <w:rsid w:val="00111A74"/>
    <w:rsid w:val="001141A8"/>
    <w:rsid w:val="00115FC2"/>
    <w:rsid w:val="0011725D"/>
    <w:rsid w:val="00143512"/>
    <w:rsid w:val="0015069A"/>
    <w:rsid w:val="00166C6F"/>
    <w:rsid w:val="001708CA"/>
    <w:rsid w:val="00172537"/>
    <w:rsid w:val="0017271A"/>
    <w:rsid w:val="0017603F"/>
    <w:rsid w:val="00184612"/>
    <w:rsid w:val="001954A2"/>
    <w:rsid w:val="001A7405"/>
    <w:rsid w:val="001C5532"/>
    <w:rsid w:val="001C7ACC"/>
    <w:rsid w:val="001D24BB"/>
    <w:rsid w:val="001D2A99"/>
    <w:rsid w:val="001D4DFF"/>
    <w:rsid w:val="001E6755"/>
    <w:rsid w:val="001F052A"/>
    <w:rsid w:val="00205779"/>
    <w:rsid w:val="0021114A"/>
    <w:rsid w:val="0021235D"/>
    <w:rsid w:val="00214C0C"/>
    <w:rsid w:val="00242192"/>
    <w:rsid w:val="002541D7"/>
    <w:rsid w:val="00270286"/>
    <w:rsid w:val="00281724"/>
    <w:rsid w:val="0028245C"/>
    <w:rsid w:val="002834A8"/>
    <w:rsid w:val="002849E6"/>
    <w:rsid w:val="002863A9"/>
    <w:rsid w:val="002913A0"/>
    <w:rsid w:val="00291519"/>
    <w:rsid w:val="00292781"/>
    <w:rsid w:val="00293F41"/>
    <w:rsid w:val="00294510"/>
    <w:rsid w:val="002A397C"/>
    <w:rsid w:val="002B184D"/>
    <w:rsid w:val="002E30A5"/>
    <w:rsid w:val="00300977"/>
    <w:rsid w:val="00300FF0"/>
    <w:rsid w:val="0030144C"/>
    <w:rsid w:val="00303A00"/>
    <w:rsid w:val="00307346"/>
    <w:rsid w:val="00312A42"/>
    <w:rsid w:val="00313A5D"/>
    <w:rsid w:val="00315FD1"/>
    <w:rsid w:val="00327FCC"/>
    <w:rsid w:val="00330687"/>
    <w:rsid w:val="00337167"/>
    <w:rsid w:val="0034378A"/>
    <w:rsid w:val="00345A13"/>
    <w:rsid w:val="0035434E"/>
    <w:rsid w:val="003561EF"/>
    <w:rsid w:val="00364B84"/>
    <w:rsid w:val="00364D47"/>
    <w:rsid w:val="00366E9B"/>
    <w:rsid w:val="00367DA6"/>
    <w:rsid w:val="00370507"/>
    <w:rsid w:val="003731F1"/>
    <w:rsid w:val="0037546C"/>
    <w:rsid w:val="003768E1"/>
    <w:rsid w:val="0038265F"/>
    <w:rsid w:val="00383982"/>
    <w:rsid w:val="00386BDB"/>
    <w:rsid w:val="003912A3"/>
    <w:rsid w:val="003969AF"/>
    <w:rsid w:val="0039747C"/>
    <w:rsid w:val="00397FEE"/>
    <w:rsid w:val="003A496D"/>
    <w:rsid w:val="003B4FAB"/>
    <w:rsid w:val="003B5BA1"/>
    <w:rsid w:val="003C3B94"/>
    <w:rsid w:val="003C3F18"/>
    <w:rsid w:val="003C733D"/>
    <w:rsid w:val="003D01FF"/>
    <w:rsid w:val="003D2C49"/>
    <w:rsid w:val="003D3F04"/>
    <w:rsid w:val="003D5D7C"/>
    <w:rsid w:val="003D6E11"/>
    <w:rsid w:val="003E2BB1"/>
    <w:rsid w:val="003F290B"/>
    <w:rsid w:val="004011C9"/>
    <w:rsid w:val="00411211"/>
    <w:rsid w:val="004141BF"/>
    <w:rsid w:val="004152CD"/>
    <w:rsid w:val="00430F57"/>
    <w:rsid w:val="00436830"/>
    <w:rsid w:val="00440C0C"/>
    <w:rsid w:val="00441E55"/>
    <w:rsid w:val="00442209"/>
    <w:rsid w:val="004422C3"/>
    <w:rsid w:val="00450144"/>
    <w:rsid w:val="00454B8B"/>
    <w:rsid w:val="00463915"/>
    <w:rsid w:val="00464835"/>
    <w:rsid w:val="00474566"/>
    <w:rsid w:val="004871A9"/>
    <w:rsid w:val="0048785F"/>
    <w:rsid w:val="004B43A2"/>
    <w:rsid w:val="004F6E6C"/>
    <w:rsid w:val="005037DA"/>
    <w:rsid w:val="005046AF"/>
    <w:rsid w:val="00542106"/>
    <w:rsid w:val="005453B1"/>
    <w:rsid w:val="00550A85"/>
    <w:rsid w:val="00557118"/>
    <w:rsid w:val="00562732"/>
    <w:rsid w:val="00565986"/>
    <w:rsid w:val="00566D10"/>
    <w:rsid w:val="00571409"/>
    <w:rsid w:val="0057321D"/>
    <w:rsid w:val="005758F4"/>
    <w:rsid w:val="00581EA0"/>
    <w:rsid w:val="00583385"/>
    <w:rsid w:val="00583C10"/>
    <w:rsid w:val="005B4CFB"/>
    <w:rsid w:val="005C56A9"/>
    <w:rsid w:val="005C6DDA"/>
    <w:rsid w:val="005C6F6D"/>
    <w:rsid w:val="005D2806"/>
    <w:rsid w:val="005E3B4E"/>
    <w:rsid w:val="005E5E99"/>
    <w:rsid w:val="00602C05"/>
    <w:rsid w:val="00604715"/>
    <w:rsid w:val="00612FDF"/>
    <w:rsid w:val="00616587"/>
    <w:rsid w:val="00616FC0"/>
    <w:rsid w:val="00623399"/>
    <w:rsid w:val="00625B1E"/>
    <w:rsid w:val="00625FE8"/>
    <w:rsid w:val="00627583"/>
    <w:rsid w:val="00630656"/>
    <w:rsid w:val="0064416A"/>
    <w:rsid w:val="0064510E"/>
    <w:rsid w:val="00646D05"/>
    <w:rsid w:val="006534C1"/>
    <w:rsid w:val="00660438"/>
    <w:rsid w:val="00664194"/>
    <w:rsid w:val="00667134"/>
    <w:rsid w:val="00675FB5"/>
    <w:rsid w:val="006760CE"/>
    <w:rsid w:val="00676B85"/>
    <w:rsid w:val="006812C4"/>
    <w:rsid w:val="00694339"/>
    <w:rsid w:val="0069597C"/>
    <w:rsid w:val="006A292E"/>
    <w:rsid w:val="006A57FF"/>
    <w:rsid w:val="006A60DA"/>
    <w:rsid w:val="006A670A"/>
    <w:rsid w:val="006B1D6C"/>
    <w:rsid w:val="006B561E"/>
    <w:rsid w:val="006C4E6D"/>
    <w:rsid w:val="006C7D26"/>
    <w:rsid w:val="006D11EA"/>
    <w:rsid w:val="006D29B0"/>
    <w:rsid w:val="006D5438"/>
    <w:rsid w:val="006E0626"/>
    <w:rsid w:val="007016D2"/>
    <w:rsid w:val="00701A02"/>
    <w:rsid w:val="00703D77"/>
    <w:rsid w:val="007040DA"/>
    <w:rsid w:val="007051CD"/>
    <w:rsid w:val="00710C13"/>
    <w:rsid w:val="007211CA"/>
    <w:rsid w:val="00724D07"/>
    <w:rsid w:val="007345E5"/>
    <w:rsid w:val="007363FA"/>
    <w:rsid w:val="007367D5"/>
    <w:rsid w:val="0074793A"/>
    <w:rsid w:val="00750FFE"/>
    <w:rsid w:val="007517A2"/>
    <w:rsid w:val="0075322E"/>
    <w:rsid w:val="00760D76"/>
    <w:rsid w:val="00762578"/>
    <w:rsid w:val="00780F85"/>
    <w:rsid w:val="00790CAC"/>
    <w:rsid w:val="0079666B"/>
    <w:rsid w:val="007A5E7F"/>
    <w:rsid w:val="007C06D7"/>
    <w:rsid w:val="007C1E71"/>
    <w:rsid w:val="007C3A13"/>
    <w:rsid w:val="007C7014"/>
    <w:rsid w:val="007D772C"/>
    <w:rsid w:val="007E2CC1"/>
    <w:rsid w:val="007E3ED5"/>
    <w:rsid w:val="00800CB6"/>
    <w:rsid w:val="00801EE1"/>
    <w:rsid w:val="008065D3"/>
    <w:rsid w:val="00806984"/>
    <w:rsid w:val="0081322D"/>
    <w:rsid w:val="0081341F"/>
    <w:rsid w:val="00826E65"/>
    <w:rsid w:val="00830277"/>
    <w:rsid w:val="008309D1"/>
    <w:rsid w:val="0084034F"/>
    <w:rsid w:val="00840855"/>
    <w:rsid w:val="00845B45"/>
    <w:rsid w:val="00852773"/>
    <w:rsid w:val="008530C8"/>
    <w:rsid w:val="008619ED"/>
    <w:rsid w:val="00862AD1"/>
    <w:rsid w:val="00891DF4"/>
    <w:rsid w:val="00894C56"/>
    <w:rsid w:val="008975A0"/>
    <w:rsid w:val="008A1374"/>
    <w:rsid w:val="008A35AD"/>
    <w:rsid w:val="008A7CBA"/>
    <w:rsid w:val="008B15EB"/>
    <w:rsid w:val="008C68AB"/>
    <w:rsid w:val="008D2970"/>
    <w:rsid w:val="008D527C"/>
    <w:rsid w:val="008D593F"/>
    <w:rsid w:val="008E0A1B"/>
    <w:rsid w:val="008F0337"/>
    <w:rsid w:val="008F0842"/>
    <w:rsid w:val="008F4483"/>
    <w:rsid w:val="008F471C"/>
    <w:rsid w:val="008F4CC1"/>
    <w:rsid w:val="008F7D90"/>
    <w:rsid w:val="0090489E"/>
    <w:rsid w:val="00912DDD"/>
    <w:rsid w:val="00914F7B"/>
    <w:rsid w:val="0092637E"/>
    <w:rsid w:val="009355E6"/>
    <w:rsid w:val="0094718E"/>
    <w:rsid w:val="009606B8"/>
    <w:rsid w:val="00964168"/>
    <w:rsid w:val="00971BAD"/>
    <w:rsid w:val="00975614"/>
    <w:rsid w:val="009756B5"/>
    <w:rsid w:val="009863EE"/>
    <w:rsid w:val="009902A0"/>
    <w:rsid w:val="00991AAE"/>
    <w:rsid w:val="009925B6"/>
    <w:rsid w:val="0099331D"/>
    <w:rsid w:val="00997750"/>
    <w:rsid w:val="009A17BD"/>
    <w:rsid w:val="009B0342"/>
    <w:rsid w:val="009B65FE"/>
    <w:rsid w:val="009B74FD"/>
    <w:rsid w:val="009C2DBB"/>
    <w:rsid w:val="009C76A5"/>
    <w:rsid w:val="009D3E13"/>
    <w:rsid w:val="009F1289"/>
    <w:rsid w:val="009F7E94"/>
    <w:rsid w:val="00A00AC8"/>
    <w:rsid w:val="00A023BB"/>
    <w:rsid w:val="00A10468"/>
    <w:rsid w:val="00A12112"/>
    <w:rsid w:val="00A12758"/>
    <w:rsid w:val="00A204E8"/>
    <w:rsid w:val="00A32F51"/>
    <w:rsid w:val="00A35D16"/>
    <w:rsid w:val="00A505CF"/>
    <w:rsid w:val="00A50763"/>
    <w:rsid w:val="00A537B0"/>
    <w:rsid w:val="00A537DB"/>
    <w:rsid w:val="00A60036"/>
    <w:rsid w:val="00A64B13"/>
    <w:rsid w:val="00A654CD"/>
    <w:rsid w:val="00A75A0B"/>
    <w:rsid w:val="00A87E9C"/>
    <w:rsid w:val="00A87F7D"/>
    <w:rsid w:val="00A929F4"/>
    <w:rsid w:val="00A97EAD"/>
    <w:rsid w:val="00A97F1C"/>
    <w:rsid w:val="00AA1C92"/>
    <w:rsid w:val="00AA3A6A"/>
    <w:rsid w:val="00AA7AF1"/>
    <w:rsid w:val="00AB51BA"/>
    <w:rsid w:val="00AB7ADC"/>
    <w:rsid w:val="00AC0618"/>
    <w:rsid w:val="00AC7AA4"/>
    <w:rsid w:val="00AD169C"/>
    <w:rsid w:val="00AD6064"/>
    <w:rsid w:val="00AE023E"/>
    <w:rsid w:val="00AE02C9"/>
    <w:rsid w:val="00AE6798"/>
    <w:rsid w:val="00AE6FC7"/>
    <w:rsid w:val="00AF3E2A"/>
    <w:rsid w:val="00B0330A"/>
    <w:rsid w:val="00B046D6"/>
    <w:rsid w:val="00B0593C"/>
    <w:rsid w:val="00B07647"/>
    <w:rsid w:val="00B23887"/>
    <w:rsid w:val="00B243BA"/>
    <w:rsid w:val="00B24ADD"/>
    <w:rsid w:val="00B26056"/>
    <w:rsid w:val="00B3135B"/>
    <w:rsid w:val="00B33641"/>
    <w:rsid w:val="00B47023"/>
    <w:rsid w:val="00B56AF6"/>
    <w:rsid w:val="00B605D6"/>
    <w:rsid w:val="00B6207D"/>
    <w:rsid w:val="00B63BA2"/>
    <w:rsid w:val="00B8194B"/>
    <w:rsid w:val="00B84EE3"/>
    <w:rsid w:val="00B95A8B"/>
    <w:rsid w:val="00B960E1"/>
    <w:rsid w:val="00B9626C"/>
    <w:rsid w:val="00BA42D6"/>
    <w:rsid w:val="00BB001D"/>
    <w:rsid w:val="00BB4F3F"/>
    <w:rsid w:val="00BD572D"/>
    <w:rsid w:val="00BE2630"/>
    <w:rsid w:val="00BE4329"/>
    <w:rsid w:val="00BF53E3"/>
    <w:rsid w:val="00BF6EA0"/>
    <w:rsid w:val="00C064B3"/>
    <w:rsid w:val="00C1709F"/>
    <w:rsid w:val="00C37215"/>
    <w:rsid w:val="00C401E0"/>
    <w:rsid w:val="00C443B5"/>
    <w:rsid w:val="00C80319"/>
    <w:rsid w:val="00C928B3"/>
    <w:rsid w:val="00C92ADE"/>
    <w:rsid w:val="00CA4A71"/>
    <w:rsid w:val="00CA5301"/>
    <w:rsid w:val="00CB175B"/>
    <w:rsid w:val="00CB651E"/>
    <w:rsid w:val="00CC2029"/>
    <w:rsid w:val="00CC63F3"/>
    <w:rsid w:val="00CD2C2F"/>
    <w:rsid w:val="00CD5DE4"/>
    <w:rsid w:val="00CF08FE"/>
    <w:rsid w:val="00CF2E63"/>
    <w:rsid w:val="00CF5B93"/>
    <w:rsid w:val="00CF6492"/>
    <w:rsid w:val="00D00EC7"/>
    <w:rsid w:val="00D05A6F"/>
    <w:rsid w:val="00D13962"/>
    <w:rsid w:val="00D24C33"/>
    <w:rsid w:val="00D25D4A"/>
    <w:rsid w:val="00D2616E"/>
    <w:rsid w:val="00D2728E"/>
    <w:rsid w:val="00D30359"/>
    <w:rsid w:val="00D36380"/>
    <w:rsid w:val="00D41924"/>
    <w:rsid w:val="00D4218B"/>
    <w:rsid w:val="00D45796"/>
    <w:rsid w:val="00D847EE"/>
    <w:rsid w:val="00D85261"/>
    <w:rsid w:val="00D8552E"/>
    <w:rsid w:val="00D92D7E"/>
    <w:rsid w:val="00D95DB1"/>
    <w:rsid w:val="00DB268F"/>
    <w:rsid w:val="00DB3FEE"/>
    <w:rsid w:val="00DB4DF2"/>
    <w:rsid w:val="00DC6FF8"/>
    <w:rsid w:val="00DE46A3"/>
    <w:rsid w:val="00DF49A5"/>
    <w:rsid w:val="00E015EA"/>
    <w:rsid w:val="00E0669C"/>
    <w:rsid w:val="00E0737F"/>
    <w:rsid w:val="00E11AFF"/>
    <w:rsid w:val="00E11E38"/>
    <w:rsid w:val="00E46896"/>
    <w:rsid w:val="00E46992"/>
    <w:rsid w:val="00E54555"/>
    <w:rsid w:val="00E56825"/>
    <w:rsid w:val="00E6245C"/>
    <w:rsid w:val="00E66A77"/>
    <w:rsid w:val="00E73F8B"/>
    <w:rsid w:val="00EA2B5F"/>
    <w:rsid w:val="00EB016A"/>
    <w:rsid w:val="00EB0229"/>
    <w:rsid w:val="00EB4DEF"/>
    <w:rsid w:val="00EC262B"/>
    <w:rsid w:val="00EC72BA"/>
    <w:rsid w:val="00ED1674"/>
    <w:rsid w:val="00EE1FBE"/>
    <w:rsid w:val="00EE21C7"/>
    <w:rsid w:val="00EE3C03"/>
    <w:rsid w:val="00EE3DCA"/>
    <w:rsid w:val="00EF27C3"/>
    <w:rsid w:val="00EF2B68"/>
    <w:rsid w:val="00EF5E89"/>
    <w:rsid w:val="00F004EE"/>
    <w:rsid w:val="00F03C84"/>
    <w:rsid w:val="00F047B1"/>
    <w:rsid w:val="00F05B33"/>
    <w:rsid w:val="00F176E7"/>
    <w:rsid w:val="00F21A31"/>
    <w:rsid w:val="00F22F88"/>
    <w:rsid w:val="00F23D09"/>
    <w:rsid w:val="00F325D2"/>
    <w:rsid w:val="00F36F64"/>
    <w:rsid w:val="00F504B0"/>
    <w:rsid w:val="00F71468"/>
    <w:rsid w:val="00F77ED8"/>
    <w:rsid w:val="00F827F8"/>
    <w:rsid w:val="00F854E8"/>
    <w:rsid w:val="00F8620A"/>
    <w:rsid w:val="00F87572"/>
    <w:rsid w:val="00F93A49"/>
    <w:rsid w:val="00FA1070"/>
    <w:rsid w:val="00FA28B2"/>
    <w:rsid w:val="00FA3EBE"/>
    <w:rsid w:val="00FB3E85"/>
    <w:rsid w:val="00FC0B05"/>
    <w:rsid w:val="00FC3864"/>
    <w:rsid w:val="00FC39FA"/>
    <w:rsid w:val="00FD4F9D"/>
    <w:rsid w:val="00FD5813"/>
    <w:rsid w:val="00FE5161"/>
    <w:rsid w:val="00FE606B"/>
    <w:rsid w:val="00FF0937"/>
    <w:rsid w:val="00FF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E4E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44AA3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64194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05779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205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B7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B7ADC"/>
    <w:rPr>
      <w:rFonts w:ascii="Segoe UI" w:hAnsi="Segoe UI" w:cs="Segoe UI"/>
      <w:sz w:val="18"/>
      <w:szCs w:val="18"/>
      <w:lang w:val="en-GB"/>
    </w:rPr>
  </w:style>
  <w:style w:type="paragraph" w:styleId="Normlnweb">
    <w:name w:val="Normal (Web)"/>
    <w:basedOn w:val="Normln"/>
    <w:uiPriority w:val="99"/>
    <w:unhideWhenUsed/>
    <w:rsid w:val="00FC3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F047B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047B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047B1"/>
    <w:rPr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47B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47B1"/>
    <w:rPr>
      <w:b/>
      <w:bCs/>
      <w:sz w:val="20"/>
      <w:szCs w:val="20"/>
      <w:lang w:val="en-GB"/>
    </w:rPr>
  </w:style>
  <w:style w:type="paragraph" w:customStyle="1" w:styleId="MDPI14history">
    <w:name w:val="MDPI_1.4_history"/>
    <w:basedOn w:val="Normln"/>
    <w:next w:val="Normln"/>
    <w:qFormat/>
    <w:rsid w:val="009D3E13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ln"/>
    <w:qFormat/>
    <w:rsid w:val="009D3E13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44AA3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64194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05779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205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B7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B7ADC"/>
    <w:rPr>
      <w:rFonts w:ascii="Segoe UI" w:hAnsi="Segoe UI" w:cs="Segoe UI"/>
      <w:sz w:val="18"/>
      <w:szCs w:val="18"/>
      <w:lang w:val="en-GB"/>
    </w:rPr>
  </w:style>
  <w:style w:type="paragraph" w:styleId="Normlnweb">
    <w:name w:val="Normal (Web)"/>
    <w:basedOn w:val="Normln"/>
    <w:uiPriority w:val="99"/>
    <w:unhideWhenUsed/>
    <w:rsid w:val="00FC3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F047B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047B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047B1"/>
    <w:rPr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47B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47B1"/>
    <w:rPr>
      <w:b/>
      <w:bCs/>
      <w:sz w:val="20"/>
      <w:szCs w:val="20"/>
      <w:lang w:val="en-GB"/>
    </w:rPr>
  </w:style>
  <w:style w:type="paragraph" w:customStyle="1" w:styleId="MDPI14history">
    <w:name w:val="MDPI_1.4_history"/>
    <w:basedOn w:val="Normln"/>
    <w:next w:val="Normln"/>
    <w:qFormat/>
    <w:rsid w:val="009D3E13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ln"/>
    <w:qFormat/>
    <w:rsid w:val="009D3E13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2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09300149DEF49A1BB86F09D3257D3" ma:contentTypeVersion="15" ma:contentTypeDescription="Create a new document." ma:contentTypeScope="" ma:versionID="17bb8205c446bb9a1ce83bb256fe8b1a">
  <xsd:schema xmlns:xsd="http://www.w3.org/2001/XMLSchema" xmlns:xs="http://www.w3.org/2001/XMLSchema" xmlns:p="http://schemas.microsoft.com/office/2006/metadata/properties" xmlns:ns1="http://schemas.microsoft.com/sharepoint/v3" xmlns:ns3="a5b03082-17b0-4865-a1fa-29ecfcf19610" xmlns:ns4="dc33bcb2-e542-4a50-81c5-d30b83ccdc18" targetNamespace="http://schemas.microsoft.com/office/2006/metadata/properties" ma:root="true" ma:fieldsID="859679873487bc967c4c50fb01bbc409" ns1:_="" ns3:_="" ns4:_="">
    <xsd:import namespace="http://schemas.microsoft.com/sharepoint/v3"/>
    <xsd:import namespace="a5b03082-17b0-4865-a1fa-29ecfcf19610"/>
    <xsd:import namespace="dc33bcb2-e542-4a50-81c5-d30b83ccdc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3082-17b0-4865-a1fa-29ecfcf196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33bcb2-e542-4a50-81c5-d30b83ccdc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9788F0A-E0F5-4BD8-8AA9-62FAF40E22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A670C4-0F33-4AA1-BE30-FC5719A837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0418B12-0DF6-402E-A14B-3D056C91B8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b03082-17b0-4865-a1fa-29ecfcf19610"/>
    <ds:schemaRef ds:uri="dc33bcb2-e542-4a50-81c5-d30b83ccdc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871F73-B906-4B6F-A84C-49AD604A6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1</Pages>
  <Words>52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tpury College</Company>
  <LinksUpToDate>false</LinksUpToDate>
  <CharactersWithSpaces>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.Bearman-Brown</dc:creator>
  <cp:keywords/>
  <dc:description/>
  <cp:lastModifiedBy>glosova</cp:lastModifiedBy>
  <cp:revision>9</cp:revision>
  <cp:lastPrinted>2019-10-01T16:37:00Z</cp:lastPrinted>
  <dcterms:created xsi:type="dcterms:W3CDTF">2020-07-16T13:54:00Z</dcterms:created>
  <dcterms:modified xsi:type="dcterms:W3CDTF">2020-11-2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223ca6e-f07e-38c9-b681-e195fbbb24d5</vt:lpwstr>
  </property>
  <property fmtid="{D5CDD505-2E9C-101B-9397-08002B2CF9AE}" pid="4" name="Mendeley Citation Style_1">
    <vt:lpwstr>http://www.zotero.org/styles/journal-of-vertebrate-biology</vt:lpwstr>
  </property>
  <property fmtid="{D5CDD505-2E9C-101B-9397-08002B2CF9AE}" pid="5" name="Mendeley Recent Style Id 0_1">
    <vt:lpwstr>http://www.zotero.org/styles/american-sociological-association</vt:lpwstr>
  </property>
  <property fmtid="{D5CDD505-2E9C-101B-9397-08002B2CF9AE}" pid="6" name="Mendeley Recent Style Name 0_1">
    <vt:lpwstr>American Sociological Association</vt:lpwstr>
  </property>
  <property fmtid="{D5CDD505-2E9C-101B-9397-08002B2CF9AE}" pid="7" name="Mendeley Recent Style Id 1_1">
    <vt:lpwstr>http://www.zotero.org/styles/animals</vt:lpwstr>
  </property>
  <property fmtid="{D5CDD505-2E9C-101B-9397-08002B2CF9AE}" pid="8" name="Mendeley Recent Style Name 1_1">
    <vt:lpwstr>Animals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journal-of-applied-ecology</vt:lpwstr>
  </property>
  <property fmtid="{D5CDD505-2E9C-101B-9397-08002B2CF9AE}" pid="16" name="Mendeley Recent Style Name 5_1">
    <vt:lpwstr>Journal of Applied Ecology</vt:lpwstr>
  </property>
  <property fmtid="{D5CDD505-2E9C-101B-9397-08002B2CF9AE}" pid="17" name="Mendeley Recent Style Id 6_1">
    <vt:lpwstr>http://www.zotero.org/styles/journal-of-vertebrate-biology</vt:lpwstr>
  </property>
  <property fmtid="{D5CDD505-2E9C-101B-9397-08002B2CF9AE}" pid="18" name="Mendeley Recent Style Name 6_1">
    <vt:lpwstr>Journal of Vertebrate Biology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csl.mendeley.com/styles/8350683/Harvard-For-Reading-final</vt:lpwstr>
  </property>
  <property fmtid="{D5CDD505-2E9C-101B-9397-08002B2CF9AE}" pid="24" name="Mendeley Recent Style Name 9_1">
    <vt:lpwstr>University of Reading - Harvard - final</vt:lpwstr>
  </property>
  <property fmtid="{D5CDD505-2E9C-101B-9397-08002B2CF9AE}" pid="25" name="ContentTypeId">
    <vt:lpwstr>0x0101009D709300149DEF49A1BB86F09D3257D3</vt:lpwstr>
  </property>
</Properties>
</file>